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BD92B3" w14:textId="344502A2" w:rsidR="00200361" w:rsidRDefault="00000000">
      <w:pPr>
        <w:pStyle w:val="Heading1"/>
      </w:pPr>
      <w:bookmarkStart w:id="0" w:name="X4c237af6d89494c94d50d4493a19f1b21c1e987"/>
      <w:r>
        <w:t>Cybersecurity Internship Report – Arch Technologies</w:t>
      </w:r>
    </w:p>
    <w:p w14:paraId="3DB18530" w14:textId="77777777" w:rsidR="00200361" w:rsidRDefault="00000000">
      <w:pPr>
        <w:pStyle w:val="FirstParagraph"/>
      </w:pPr>
      <w:r>
        <w:rPr>
          <w:b/>
          <w:bCs/>
        </w:rPr>
        <w:t>Intern:</w:t>
      </w:r>
      <w:r>
        <w:t xml:space="preserve"> Umar Farooq</w:t>
      </w:r>
      <w:r>
        <w:br/>
      </w:r>
      <w:r>
        <w:rPr>
          <w:b/>
          <w:bCs/>
        </w:rPr>
        <w:t>Position:</w:t>
      </w:r>
      <w:r>
        <w:t xml:space="preserve"> Cybersecurity Intern</w:t>
      </w:r>
      <w:r>
        <w:br/>
      </w:r>
      <w:r>
        <w:rPr>
          <w:b/>
          <w:bCs/>
        </w:rPr>
        <w:t>Internship Duration:</w:t>
      </w:r>
      <w:r>
        <w:t xml:space="preserve"> July 1 – July 27, 2025</w:t>
      </w:r>
    </w:p>
    <w:p w14:paraId="5E4F6A10" w14:textId="77777777" w:rsidR="00200361" w:rsidRDefault="00000000">
      <w:r>
        <w:pict w14:anchorId="7EADC56A">
          <v:rect id="_x0000_i1125" style="width:0;height:1.5pt" o:hralign="center" o:hrstd="t" o:hr="t"/>
        </w:pict>
      </w:r>
    </w:p>
    <w:p w14:paraId="27A4E0AC" w14:textId="71D0AF37" w:rsidR="00200361" w:rsidRDefault="00000000">
      <w:pPr>
        <w:pStyle w:val="Heading2"/>
      </w:pPr>
      <w:bookmarkStart w:id="1" w:name="overview"/>
      <w:r>
        <w:t>Overview</w:t>
      </w:r>
    </w:p>
    <w:p w14:paraId="7B4BFFCC" w14:textId="77777777" w:rsidR="00200361" w:rsidRDefault="00000000">
      <w:pPr>
        <w:pStyle w:val="FirstParagraph"/>
      </w:pPr>
      <w:r>
        <w:t xml:space="preserve">During my remote internship at </w:t>
      </w:r>
      <w:r>
        <w:rPr>
          <w:b/>
          <w:bCs/>
        </w:rPr>
        <w:t>Arch Technologies</w:t>
      </w:r>
      <w:r>
        <w:t xml:space="preserve">, I participated in two hands-on cybersecurity projects focused on core concepts of </w:t>
      </w:r>
      <w:r>
        <w:rPr>
          <w:b/>
          <w:bCs/>
        </w:rPr>
        <w:t>network traffic analysis</w:t>
      </w:r>
      <w:r>
        <w:t xml:space="preserve"> and </w:t>
      </w:r>
      <w:r>
        <w:rPr>
          <w:b/>
          <w:bCs/>
        </w:rPr>
        <w:t>keystroke logging</w:t>
      </w:r>
      <w:r>
        <w:t>. These experiences provided me with a solid foundation in both theoretical understanding and practical skills. Below is a comprehensive report of my work.</w:t>
      </w:r>
    </w:p>
    <w:p w14:paraId="2DA122BB" w14:textId="77777777" w:rsidR="00200361" w:rsidRDefault="00000000">
      <w:r>
        <w:pict w14:anchorId="6B7B713C">
          <v:rect id="_x0000_i1126" style="width:0;height:1.5pt" o:hralign="center" o:hrstd="t" o:hr="t"/>
        </w:pict>
      </w:r>
    </w:p>
    <w:p w14:paraId="19BE2FE2" w14:textId="4BCD6C79" w:rsidR="00200361" w:rsidRDefault="00000000">
      <w:pPr>
        <w:pStyle w:val="Heading2"/>
      </w:pPr>
      <w:bookmarkStart w:id="2" w:name="project-1-network-sniffer-in-python"/>
      <w:bookmarkEnd w:id="1"/>
      <w:r>
        <w:t>Project 1: Network Sniffer in Python</w:t>
      </w:r>
    </w:p>
    <w:p w14:paraId="303FC3AD" w14:textId="4FCB5DBF" w:rsidR="00200361" w:rsidRDefault="00000000">
      <w:pPr>
        <w:pStyle w:val="Heading3"/>
      </w:pPr>
      <w:bookmarkStart w:id="3" w:name="objective"/>
      <w:r>
        <w:t>Objective</w:t>
      </w:r>
    </w:p>
    <w:p w14:paraId="19427DC5" w14:textId="77777777" w:rsidR="00200361" w:rsidRDefault="00000000">
      <w:pPr>
        <w:pStyle w:val="FirstParagraph"/>
      </w:pPr>
      <w:r>
        <w:t xml:space="preserve">To develop a </w:t>
      </w:r>
      <w:r>
        <w:rPr>
          <w:b/>
          <w:bCs/>
        </w:rPr>
        <w:t>network sniffer</w:t>
      </w:r>
      <w:r>
        <w:t xml:space="preserve"> using Python that captures and analyzes real-time network traffic, enabling better understanding of packet structures and data transmission in a networked environment.</w:t>
      </w:r>
    </w:p>
    <w:p w14:paraId="26DFB1B4" w14:textId="4F2F3435" w:rsidR="00200361" w:rsidRDefault="00000000">
      <w:pPr>
        <w:pStyle w:val="Heading3"/>
      </w:pPr>
      <w:bookmarkStart w:id="4" w:name="tools-technologies"/>
      <w:bookmarkEnd w:id="3"/>
      <w:r>
        <w:t>Tools &amp; Technologies</w:t>
      </w:r>
    </w:p>
    <w:p w14:paraId="6EB116A3" w14:textId="77777777" w:rsidR="00200361" w:rsidRDefault="00000000" w:rsidP="0013600C">
      <w:pPr>
        <w:pStyle w:val="Compact"/>
        <w:numPr>
          <w:ilvl w:val="0"/>
          <w:numId w:val="19"/>
        </w:numPr>
      </w:pPr>
      <w:r>
        <w:rPr>
          <w:b/>
          <w:bCs/>
        </w:rPr>
        <w:t>Python</w:t>
      </w:r>
    </w:p>
    <w:p w14:paraId="1ABE59A9" w14:textId="77777777" w:rsidR="00200361" w:rsidRDefault="00000000" w:rsidP="0013600C">
      <w:pPr>
        <w:pStyle w:val="Compact"/>
        <w:numPr>
          <w:ilvl w:val="0"/>
          <w:numId w:val="19"/>
        </w:numPr>
      </w:pPr>
      <w:r>
        <w:rPr>
          <w:b/>
          <w:bCs/>
        </w:rPr>
        <w:t>Scapy</w:t>
      </w:r>
      <w:r>
        <w:t>: For packet sniffing and analysis</w:t>
      </w:r>
    </w:p>
    <w:p w14:paraId="13827859" w14:textId="77777777" w:rsidR="00200361" w:rsidRDefault="00000000" w:rsidP="0013600C">
      <w:pPr>
        <w:pStyle w:val="Compact"/>
        <w:numPr>
          <w:ilvl w:val="0"/>
          <w:numId w:val="19"/>
        </w:numPr>
      </w:pPr>
      <w:r>
        <w:rPr>
          <w:b/>
          <w:bCs/>
        </w:rPr>
        <w:t>Logging module</w:t>
      </w:r>
      <w:r>
        <w:t>: To log captured packet details with timestamps</w:t>
      </w:r>
    </w:p>
    <w:p w14:paraId="0F4F9A8B" w14:textId="77777777" w:rsidR="00200361" w:rsidRDefault="00000000">
      <w:pPr>
        <w:pStyle w:val="FirstParagraph"/>
      </w:pPr>
      <w:r>
        <w:rPr>
          <w:i/>
          <w:iCs/>
        </w:rPr>
        <w:t>Installation:</w:t>
      </w:r>
      <w:r>
        <w:br/>
      </w:r>
      <w:r>
        <w:rPr>
          <w:rStyle w:val="VerbatimChar"/>
        </w:rPr>
        <w:t>pip install scapy</w:t>
      </w:r>
    </w:p>
    <w:p w14:paraId="7BE8806A" w14:textId="589E841D" w:rsidR="00200361" w:rsidRDefault="00000000">
      <w:pPr>
        <w:pStyle w:val="Heading3"/>
      </w:pPr>
      <w:bookmarkStart w:id="5" w:name="implementation-details"/>
      <w:bookmarkEnd w:id="4"/>
      <w:r>
        <w:t>Implementation Details</w:t>
      </w:r>
    </w:p>
    <w:p w14:paraId="222391BA" w14:textId="77777777" w:rsidR="0013600C" w:rsidRPr="0013600C" w:rsidRDefault="00000000" w:rsidP="0013600C">
      <w:pPr>
        <w:numPr>
          <w:ilvl w:val="0"/>
          <w:numId w:val="3"/>
        </w:numPr>
      </w:pPr>
      <w:r>
        <w:rPr>
          <w:b/>
          <w:bCs/>
        </w:rPr>
        <w:t>Packet Capture</w:t>
      </w:r>
    </w:p>
    <w:p w14:paraId="2AD7B8FA" w14:textId="499A6270" w:rsidR="00200361" w:rsidRDefault="00000000" w:rsidP="0013600C">
      <w:pPr>
        <w:pStyle w:val="ListParagraph"/>
        <w:numPr>
          <w:ilvl w:val="0"/>
          <w:numId w:val="21"/>
        </w:numPr>
      </w:pPr>
      <w:r>
        <w:t xml:space="preserve">Used Scapy’s </w:t>
      </w:r>
      <w:r>
        <w:rPr>
          <w:rStyle w:val="VerbatimChar"/>
        </w:rPr>
        <w:t>sniff()</w:t>
      </w:r>
      <w:r>
        <w:t xml:space="preserve"> function with a filter to capture only </w:t>
      </w:r>
      <w:r w:rsidRPr="0013600C">
        <w:rPr>
          <w:b/>
          <w:bCs/>
        </w:rPr>
        <w:t>IP packets</w:t>
      </w:r>
      <w:r>
        <w:t xml:space="preserve"> using </w:t>
      </w:r>
      <w:r w:rsidRPr="0013600C">
        <w:rPr>
          <w:b/>
          <w:bCs/>
        </w:rPr>
        <w:t>TCP or UDP</w:t>
      </w:r>
      <w:r>
        <w:t xml:space="preserve"> protocols.</w:t>
      </w:r>
    </w:p>
    <w:p w14:paraId="3D17631C" w14:textId="77777777" w:rsidR="0013600C" w:rsidRPr="0013600C" w:rsidRDefault="00000000" w:rsidP="0013600C">
      <w:pPr>
        <w:numPr>
          <w:ilvl w:val="0"/>
          <w:numId w:val="3"/>
        </w:numPr>
      </w:pPr>
      <w:r>
        <w:rPr>
          <w:b/>
          <w:bCs/>
        </w:rPr>
        <w:t>Packet Analysis</w:t>
      </w:r>
    </w:p>
    <w:p w14:paraId="5A5D99D3" w14:textId="77777777" w:rsidR="0013600C" w:rsidRDefault="00000000" w:rsidP="0013600C">
      <w:pPr>
        <w:pStyle w:val="ListParagraph"/>
        <w:numPr>
          <w:ilvl w:val="0"/>
          <w:numId w:val="21"/>
        </w:numPr>
      </w:pPr>
      <w:r>
        <w:t>Extracted source and destination IP addresses.</w:t>
      </w:r>
    </w:p>
    <w:p w14:paraId="3FC0367A" w14:textId="1DC6454F" w:rsidR="00200361" w:rsidRDefault="00000000" w:rsidP="0013600C">
      <w:pPr>
        <w:pStyle w:val="ListParagraph"/>
        <w:numPr>
          <w:ilvl w:val="0"/>
          <w:numId w:val="21"/>
        </w:numPr>
      </w:pPr>
      <w:r>
        <w:t>Retrieved port numbers from TCP/UDP headers.</w:t>
      </w:r>
    </w:p>
    <w:p w14:paraId="4BF6CED8" w14:textId="77777777" w:rsidR="00200361" w:rsidRDefault="00000000">
      <w:pPr>
        <w:numPr>
          <w:ilvl w:val="0"/>
          <w:numId w:val="3"/>
        </w:numPr>
      </w:pPr>
      <w:r>
        <w:rPr>
          <w:b/>
          <w:bCs/>
        </w:rPr>
        <w:lastRenderedPageBreak/>
        <w:t>Logging Output</w:t>
      </w:r>
    </w:p>
    <w:p w14:paraId="566A1D38" w14:textId="17C6C694" w:rsidR="00200361" w:rsidRDefault="00000000">
      <w:pPr>
        <w:pStyle w:val="SourceCode"/>
      </w:pPr>
      <w:r>
        <w:rPr>
          <w:rStyle w:val="VerbatimChar"/>
        </w:rPr>
        <w:t>[IP] 192.168.1.10 -&gt; 142.250.190.14</w:t>
      </w:r>
      <w:r>
        <w:br/>
      </w:r>
      <w:r>
        <w:rPr>
          <w:rStyle w:val="VerbatimChar"/>
        </w:rPr>
        <w:t>[TCP] Port: 50345 -&gt; 443</w:t>
      </w:r>
    </w:p>
    <w:p w14:paraId="3FEFC4A3" w14:textId="77777777" w:rsidR="00200361" w:rsidRDefault="00000000">
      <w:pPr>
        <w:pStyle w:val="FirstParagraph"/>
      </w:pPr>
      <w:r>
        <w:t>This output shows communication between a local device and a remote server over HTTPS.</w:t>
      </w:r>
    </w:p>
    <w:p w14:paraId="551F71C9" w14:textId="77777777" w:rsidR="0013600C" w:rsidRDefault="00000000" w:rsidP="0013600C">
      <w:pPr>
        <w:pStyle w:val="Compact"/>
        <w:numPr>
          <w:ilvl w:val="0"/>
          <w:numId w:val="6"/>
        </w:numPr>
      </w:pPr>
      <w:r>
        <w:rPr>
          <w:b/>
          <w:bCs/>
        </w:rPr>
        <w:t>Execution &amp; Safety</w:t>
      </w:r>
    </w:p>
    <w:p w14:paraId="077497C6" w14:textId="77777777" w:rsidR="0013600C" w:rsidRDefault="00000000" w:rsidP="0013600C">
      <w:pPr>
        <w:pStyle w:val="Compact"/>
        <w:numPr>
          <w:ilvl w:val="0"/>
          <w:numId w:val="22"/>
        </w:numPr>
      </w:pPr>
      <w:r>
        <w:t>Requires elevated privileges (e.g., sudo).</w:t>
      </w:r>
    </w:p>
    <w:p w14:paraId="591330B3" w14:textId="7F5F5609" w:rsidR="00200361" w:rsidRDefault="00000000" w:rsidP="0013600C">
      <w:pPr>
        <w:pStyle w:val="Compact"/>
        <w:numPr>
          <w:ilvl w:val="0"/>
          <w:numId w:val="22"/>
        </w:numPr>
      </w:pPr>
      <w:r>
        <w:t>Interrupt safely using Ctrl+C.</w:t>
      </w:r>
    </w:p>
    <w:p w14:paraId="50401A78" w14:textId="18FD1C87" w:rsidR="00200361" w:rsidRDefault="00000000">
      <w:pPr>
        <w:pStyle w:val="Heading3"/>
      </w:pPr>
      <w:bookmarkStart w:id="6" w:name="sample-output"/>
      <w:bookmarkEnd w:id="5"/>
      <w:r>
        <w:t>Sample Output</w:t>
      </w:r>
    </w:p>
    <w:p w14:paraId="46444675" w14:textId="40E55529" w:rsidR="00200361" w:rsidRDefault="00000000">
      <w:pPr>
        <w:pStyle w:val="SourceCode"/>
      </w:pPr>
      <w:r>
        <w:rPr>
          <w:rStyle w:val="VerbatimChar"/>
        </w:rPr>
        <w:t>2025-07-22 14:03:01 - [IP] 10.0.0.5 -&gt; 142.250.191.206</w:t>
      </w:r>
      <w:r>
        <w:br/>
      </w:r>
      <w:r>
        <w:rPr>
          <w:rStyle w:val="VerbatimChar"/>
        </w:rPr>
        <w:t>2025-07-22 14:03:01 - [TCP] Port: 53123 -&gt; 443</w:t>
      </w:r>
    </w:p>
    <w:p w14:paraId="444FE0AD" w14:textId="3C281717" w:rsidR="00200361" w:rsidRDefault="00000000">
      <w:pPr>
        <w:pStyle w:val="Heading3"/>
      </w:pPr>
      <w:bookmarkStart w:id="7" w:name="learning-outcomes"/>
      <w:bookmarkEnd w:id="6"/>
      <w:r>
        <w:t>Learning Outcomes</w:t>
      </w:r>
    </w:p>
    <w:p w14:paraId="476B3573" w14:textId="77777777" w:rsidR="00200361" w:rsidRDefault="00000000">
      <w:pPr>
        <w:pStyle w:val="Compact"/>
        <w:numPr>
          <w:ilvl w:val="0"/>
          <w:numId w:val="8"/>
        </w:numPr>
      </w:pPr>
      <w:r>
        <w:t>Gained experience in live traffic monitoring.</w:t>
      </w:r>
    </w:p>
    <w:p w14:paraId="76EE4621" w14:textId="77777777" w:rsidR="00200361" w:rsidRDefault="00000000">
      <w:pPr>
        <w:pStyle w:val="Compact"/>
        <w:numPr>
          <w:ilvl w:val="0"/>
          <w:numId w:val="8"/>
        </w:numPr>
      </w:pPr>
      <w:r>
        <w:t>Understood IP, TCP, and UDP packet structure.</w:t>
      </w:r>
    </w:p>
    <w:p w14:paraId="2E055986" w14:textId="77777777" w:rsidR="00200361" w:rsidRDefault="00000000">
      <w:pPr>
        <w:pStyle w:val="Compact"/>
        <w:numPr>
          <w:ilvl w:val="0"/>
          <w:numId w:val="8"/>
        </w:numPr>
      </w:pPr>
      <w:r>
        <w:t>Developed foundational skills for intrusion detection and analysis tools.</w:t>
      </w:r>
    </w:p>
    <w:p w14:paraId="1E483523" w14:textId="77777777" w:rsidR="00200361" w:rsidRDefault="00000000">
      <w:r>
        <w:pict w14:anchorId="79B40334">
          <v:rect id="_x0000_i1127" style="width:0;height:1.5pt" o:hralign="center" o:hrstd="t" o:hr="t"/>
        </w:pict>
      </w:r>
    </w:p>
    <w:p w14:paraId="532B2FD1" w14:textId="56B1D25F" w:rsidR="00200361" w:rsidRDefault="00000000">
      <w:pPr>
        <w:pStyle w:val="Heading2"/>
      </w:pPr>
      <w:bookmarkStart w:id="8" w:name="project-2-keylogger-simulation-in-python"/>
      <w:bookmarkEnd w:id="2"/>
      <w:bookmarkEnd w:id="7"/>
      <w:r>
        <w:t>Project 2: Keylogger Simulation in Python</w:t>
      </w:r>
    </w:p>
    <w:p w14:paraId="3AD6564B" w14:textId="03F68AAD" w:rsidR="00200361" w:rsidRDefault="00000000">
      <w:pPr>
        <w:pStyle w:val="Heading3"/>
      </w:pPr>
      <w:bookmarkStart w:id="9" w:name="objective-1"/>
      <w:r>
        <w:t>Objective</w:t>
      </w:r>
    </w:p>
    <w:p w14:paraId="4BB94E44" w14:textId="77777777" w:rsidR="00200361" w:rsidRDefault="00000000">
      <w:pPr>
        <w:pStyle w:val="FirstParagraph"/>
      </w:pPr>
      <w:r>
        <w:t xml:space="preserve">To simulate a basic </w:t>
      </w:r>
      <w:r>
        <w:rPr>
          <w:b/>
          <w:bCs/>
        </w:rPr>
        <w:t>keylogger</w:t>
      </w:r>
      <w:r>
        <w:t xml:space="preserve"> in a secure, offline setting to understand the behavior and implications of keystroke logging.</w:t>
      </w:r>
    </w:p>
    <w:p w14:paraId="1EFC6A6F" w14:textId="4C4FA510" w:rsidR="00200361" w:rsidRDefault="00000000">
      <w:pPr>
        <w:pStyle w:val="Heading3"/>
      </w:pPr>
      <w:bookmarkStart w:id="10" w:name="tools-technologies-1"/>
      <w:bookmarkEnd w:id="9"/>
      <w:r>
        <w:t>Tools &amp; Technologies</w:t>
      </w:r>
    </w:p>
    <w:p w14:paraId="548BF519" w14:textId="77777777" w:rsidR="00200361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Python</w:t>
      </w:r>
    </w:p>
    <w:p w14:paraId="18469295" w14:textId="77777777" w:rsidR="00200361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pynput</w:t>
      </w:r>
      <w:r>
        <w:t>: For keyboard input monitoring</w:t>
      </w:r>
    </w:p>
    <w:p w14:paraId="66721114" w14:textId="77777777" w:rsidR="00200361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SV module</w:t>
      </w:r>
      <w:r>
        <w:t>: For structured log storage</w:t>
      </w:r>
    </w:p>
    <w:p w14:paraId="410619E3" w14:textId="77777777" w:rsidR="00200361" w:rsidRDefault="00000000">
      <w:pPr>
        <w:pStyle w:val="FirstParagraph"/>
      </w:pPr>
      <w:r>
        <w:rPr>
          <w:i/>
          <w:iCs/>
        </w:rPr>
        <w:t>Installation:</w:t>
      </w:r>
      <w:r>
        <w:br/>
      </w:r>
      <w:r>
        <w:rPr>
          <w:rStyle w:val="VerbatimChar"/>
        </w:rPr>
        <w:t>pip install pynput</w:t>
      </w:r>
    </w:p>
    <w:p w14:paraId="221BE957" w14:textId="05DC02E9" w:rsidR="00200361" w:rsidRDefault="00000000">
      <w:pPr>
        <w:pStyle w:val="Heading3"/>
      </w:pPr>
      <w:bookmarkStart w:id="11" w:name="implementation-details-1"/>
      <w:bookmarkEnd w:id="10"/>
      <w:r>
        <w:t>Implementation Details</w:t>
      </w:r>
    </w:p>
    <w:p w14:paraId="347AF3B3" w14:textId="77777777" w:rsidR="0013600C" w:rsidRPr="0013600C" w:rsidRDefault="00000000" w:rsidP="0013600C">
      <w:pPr>
        <w:numPr>
          <w:ilvl w:val="0"/>
          <w:numId w:val="10"/>
        </w:numPr>
      </w:pPr>
      <w:r>
        <w:rPr>
          <w:b/>
          <w:bCs/>
        </w:rPr>
        <w:t>Key Monitoring</w:t>
      </w:r>
    </w:p>
    <w:p w14:paraId="030427A9" w14:textId="18775169" w:rsidR="00200361" w:rsidRDefault="00000000" w:rsidP="0013600C">
      <w:pPr>
        <w:pStyle w:val="ListParagraph"/>
        <w:numPr>
          <w:ilvl w:val="0"/>
          <w:numId w:val="23"/>
        </w:numPr>
      </w:pPr>
      <w:r>
        <w:t xml:space="preserve">Utilized </w:t>
      </w:r>
      <w:r>
        <w:rPr>
          <w:rStyle w:val="VerbatimChar"/>
        </w:rPr>
        <w:t>keyboard.Listener</w:t>
      </w:r>
      <w:r>
        <w:t xml:space="preserve"> to detect all key presses.</w:t>
      </w:r>
    </w:p>
    <w:p w14:paraId="3024E501" w14:textId="77777777" w:rsidR="0013600C" w:rsidRPr="0013600C" w:rsidRDefault="00000000" w:rsidP="0013600C">
      <w:pPr>
        <w:numPr>
          <w:ilvl w:val="0"/>
          <w:numId w:val="10"/>
        </w:numPr>
      </w:pPr>
      <w:r>
        <w:rPr>
          <w:b/>
          <w:bCs/>
        </w:rPr>
        <w:t>Key Formatting</w:t>
      </w:r>
    </w:p>
    <w:p w14:paraId="7DB89B1E" w14:textId="77777777" w:rsidR="0013600C" w:rsidRDefault="00000000" w:rsidP="0013600C">
      <w:pPr>
        <w:pStyle w:val="ListParagraph"/>
        <w:numPr>
          <w:ilvl w:val="0"/>
          <w:numId w:val="23"/>
        </w:numPr>
      </w:pPr>
      <w:r>
        <w:t>Regular characters logged directly.</w:t>
      </w:r>
    </w:p>
    <w:p w14:paraId="07CCD0AA" w14:textId="5A11F388" w:rsidR="00200361" w:rsidRDefault="00000000" w:rsidP="0013600C">
      <w:pPr>
        <w:pStyle w:val="ListParagraph"/>
        <w:numPr>
          <w:ilvl w:val="0"/>
          <w:numId w:val="23"/>
        </w:numPr>
      </w:pPr>
      <w:r>
        <w:t xml:space="preserve">Special keys (e.g., Enter, Space) formatted as </w:t>
      </w:r>
      <w:r>
        <w:rPr>
          <w:rStyle w:val="VerbatimChar"/>
        </w:rPr>
        <w:t>[ENTER]</w:t>
      </w:r>
      <w:r>
        <w:t xml:space="preserve">, </w:t>
      </w:r>
      <w:r>
        <w:rPr>
          <w:rStyle w:val="VerbatimChar"/>
        </w:rPr>
        <w:t>[SPACE]</w:t>
      </w:r>
      <w:r>
        <w:t>, etc.</w:t>
      </w:r>
    </w:p>
    <w:p w14:paraId="1B3A4B2F" w14:textId="77777777" w:rsidR="0013600C" w:rsidRPr="0013600C" w:rsidRDefault="00000000" w:rsidP="0013600C">
      <w:pPr>
        <w:numPr>
          <w:ilvl w:val="0"/>
          <w:numId w:val="10"/>
        </w:numPr>
      </w:pPr>
      <w:r>
        <w:rPr>
          <w:b/>
          <w:bCs/>
        </w:rPr>
        <w:lastRenderedPageBreak/>
        <w:t>Log File Creation</w:t>
      </w:r>
    </w:p>
    <w:p w14:paraId="2A9C5A77" w14:textId="358A71BE" w:rsidR="00200361" w:rsidRDefault="00000000" w:rsidP="0013600C">
      <w:pPr>
        <w:pStyle w:val="ListParagraph"/>
        <w:numPr>
          <w:ilvl w:val="0"/>
          <w:numId w:val="24"/>
        </w:numPr>
      </w:pPr>
      <w:r>
        <w:t xml:space="preserve">Stored keystrokes in daily </w:t>
      </w:r>
      <w:r>
        <w:rPr>
          <w:rStyle w:val="VerbatimChar"/>
        </w:rPr>
        <w:t>.csv</w:t>
      </w:r>
      <w:r>
        <w:t xml:space="preserve"> files with timestamps.</w:t>
      </w:r>
    </w:p>
    <w:p w14:paraId="64DE37AE" w14:textId="77777777" w:rsidR="0013600C" w:rsidRPr="0013600C" w:rsidRDefault="00000000" w:rsidP="0013600C">
      <w:pPr>
        <w:numPr>
          <w:ilvl w:val="0"/>
          <w:numId w:val="10"/>
        </w:numPr>
      </w:pPr>
      <w:r>
        <w:rPr>
          <w:b/>
          <w:bCs/>
        </w:rPr>
        <w:t>Safe Exit</w:t>
      </w:r>
    </w:p>
    <w:p w14:paraId="0CC57CD1" w14:textId="7F89CF2F" w:rsidR="00200361" w:rsidRDefault="00000000" w:rsidP="0013600C">
      <w:pPr>
        <w:pStyle w:val="ListParagraph"/>
        <w:numPr>
          <w:ilvl w:val="0"/>
          <w:numId w:val="24"/>
        </w:numPr>
      </w:pPr>
      <w:r>
        <w:t xml:space="preserve">Pressing the </w:t>
      </w:r>
      <w:r>
        <w:rPr>
          <w:rStyle w:val="VerbatimChar"/>
        </w:rPr>
        <w:t>ESC</w:t>
      </w:r>
      <w:r>
        <w:t xml:space="preserve"> key stops the logger.</w:t>
      </w:r>
    </w:p>
    <w:p w14:paraId="539BB630" w14:textId="17A92409" w:rsidR="00543787" w:rsidRPr="00543787" w:rsidRDefault="00000000" w:rsidP="00543787">
      <w:pPr>
        <w:pStyle w:val="Heading3"/>
      </w:pPr>
      <w:bookmarkStart w:id="12" w:name="sample-log-output"/>
      <w:bookmarkEnd w:id="11"/>
      <w:r>
        <w:t>Sample Log Output</w:t>
      </w:r>
    </w:p>
    <w:tbl>
      <w:tblPr>
        <w:tblStyle w:val="PlainTable3"/>
        <w:tblW w:w="4702" w:type="dxa"/>
        <w:tblLook w:val="0020" w:firstRow="1" w:lastRow="0" w:firstColumn="0" w:lastColumn="0" w:noHBand="0" w:noVBand="0"/>
      </w:tblPr>
      <w:tblGrid>
        <w:gridCol w:w="2719"/>
        <w:gridCol w:w="1983"/>
      </w:tblGrid>
      <w:tr w:rsidR="00200361" w14:paraId="238AED7D" w14:textId="77777777" w:rsidTr="001360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C60D7D8" w14:textId="77777777" w:rsidR="00200361" w:rsidRDefault="00000000">
            <w:pPr>
              <w:pStyle w:val="Compact"/>
            </w:pPr>
            <w:r>
              <w:t>Timestamp</w:t>
            </w:r>
          </w:p>
        </w:tc>
        <w:tc>
          <w:tcPr>
            <w:tcW w:w="0" w:type="auto"/>
          </w:tcPr>
          <w:p w14:paraId="0A4566F1" w14:textId="77777777" w:rsidR="00200361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Key Pressed</w:t>
            </w:r>
          </w:p>
        </w:tc>
      </w:tr>
      <w:tr w:rsidR="00200361" w14:paraId="296E85DF" w14:textId="77777777" w:rsidTr="00136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3C5A842" w14:textId="77777777" w:rsidR="00200361" w:rsidRDefault="00000000">
            <w:pPr>
              <w:pStyle w:val="Compact"/>
            </w:pPr>
            <w:r>
              <w:t>2025-07-26 10:34:12</w:t>
            </w:r>
          </w:p>
        </w:tc>
        <w:tc>
          <w:tcPr>
            <w:tcW w:w="0" w:type="auto"/>
          </w:tcPr>
          <w:p w14:paraId="70D4A944" w14:textId="77777777" w:rsidR="00200361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</w:t>
            </w:r>
          </w:p>
        </w:tc>
      </w:tr>
      <w:tr w:rsidR="00200361" w14:paraId="2526C7A2" w14:textId="77777777" w:rsidTr="0013600C">
        <w:trPr>
          <w:trHeight w:val="37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01292B5" w14:textId="77777777" w:rsidR="00200361" w:rsidRDefault="00000000">
            <w:pPr>
              <w:pStyle w:val="Compact"/>
            </w:pPr>
            <w:r>
              <w:t>2025-07-26 10:34:13</w:t>
            </w:r>
          </w:p>
        </w:tc>
        <w:tc>
          <w:tcPr>
            <w:tcW w:w="0" w:type="auto"/>
          </w:tcPr>
          <w:p w14:paraId="3392E34D" w14:textId="77777777" w:rsidR="00200361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</w:p>
        </w:tc>
      </w:tr>
      <w:tr w:rsidR="00200361" w14:paraId="3801CDC1" w14:textId="77777777" w:rsidTr="00136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BC55057" w14:textId="77777777" w:rsidR="00200361" w:rsidRDefault="00000000">
            <w:pPr>
              <w:pStyle w:val="Compact"/>
            </w:pPr>
            <w:r>
              <w:t>2025-07-26 10:34:14</w:t>
            </w:r>
          </w:p>
        </w:tc>
        <w:tc>
          <w:tcPr>
            <w:tcW w:w="0" w:type="auto"/>
          </w:tcPr>
          <w:p w14:paraId="3BA8062D" w14:textId="77777777" w:rsidR="00200361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</w:t>
            </w:r>
          </w:p>
        </w:tc>
      </w:tr>
      <w:tr w:rsidR="00200361" w14:paraId="37B73F05" w14:textId="77777777" w:rsidTr="0013600C">
        <w:trPr>
          <w:trHeight w:val="37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83F440C" w14:textId="77777777" w:rsidR="00200361" w:rsidRDefault="00000000">
            <w:pPr>
              <w:pStyle w:val="Compact"/>
            </w:pPr>
            <w:r>
              <w:t>2025-07-26 10:34:15</w:t>
            </w:r>
          </w:p>
        </w:tc>
        <w:tc>
          <w:tcPr>
            <w:tcW w:w="0" w:type="auto"/>
          </w:tcPr>
          <w:p w14:paraId="6E225F84" w14:textId="77777777" w:rsidR="00200361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</w:t>
            </w:r>
          </w:p>
        </w:tc>
      </w:tr>
      <w:tr w:rsidR="00200361" w14:paraId="496C9C6C" w14:textId="77777777" w:rsidTr="00136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BF9643B" w14:textId="77777777" w:rsidR="00200361" w:rsidRDefault="00000000">
            <w:pPr>
              <w:pStyle w:val="Compact"/>
            </w:pPr>
            <w:r>
              <w:t>2025-07-26 10:34:16</w:t>
            </w:r>
          </w:p>
        </w:tc>
        <w:tc>
          <w:tcPr>
            <w:tcW w:w="0" w:type="auto"/>
          </w:tcPr>
          <w:p w14:paraId="7986F4DC" w14:textId="77777777" w:rsidR="00200361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</w:t>
            </w:r>
          </w:p>
        </w:tc>
      </w:tr>
      <w:tr w:rsidR="00200361" w14:paraId="491CF2ED" w14:textId="77777777" w:rsidTr="0013600C">
        <w:trPr>
          <w:trHeight w:val="38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6B9C8DA" w14:textId="77777777" w:rsidR="00200361" w:rsidRDefault="00000000">
            <w:pPr>
              <w:pStyle w:val="Compact"/>
            </w:pPr>
            <w:r>
              <w:t>2025-07-26 10:34:17</w:t>
            </w:r>
          </w:p>
        </w:tc>
        <w:tc>
          <w:tcPr>
            <w:tcW w:w="0" w:type="auto"/>
          </w:tcPr>
          <w:p w14:paraId="005B4970" w14:textId="77777777" w:rsidR="00200361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SPACE]</w:t>
            </w:r>
          </w:p>
        </w:tc>
      </w:tr>
    </w:tbl>
    <w:p w14:paraId="040A4B3E" w14:textId="323B90D2" w:rsidR="00543787" w:rsidRDefault="00543787">
      <w:pPr>
        <w:pStyle w:val="Heading3"/>
      </w:pPr>
      <w:bookmarkStart w:id="13" w:name="ethical-note"/>
      <w:bookmarkEnd w:id="12"/>
      <w:r>
        <w:t>Risks Associated with Keylogging</w:t>
      </w:r>
    </w:p>
    <w:p w14:paraId="5C62D6CB" w14:textId="77777777" w:rsidR="00543787" w:rsidRDefault="00543787" w:rsidP="00543787">
      <w:pPr>
        <w:pStyle w:val="BodyText"/>
        <w:numPr>
          <w:ilvl w:val="0"/>
          <w:numId w:val="25"/>
        </w:numPr>
      </w:pPr>
      <w:r w:rsidRPr="00543787">
        <w:rPr>
          <w:b/>
          <w:bCs/>
        </w:rPr>
        <w:t>Theft of Sensitive Information</w:t>
      </w:r>
      <w:r w:rsidRPr="00543787">
        <w:t>: Keyloggers can capture login credentials, credit card numbers, personal messages, and other private data without user consent.</w:t>
      </w:r>
    </w:p>
    <w:p w14:paraId="4738F1C3" w14:textId="77777777" w:rsidR="00543787" w:rsidRDefault="00543787" w:rsidP="00543787">
      <w:pPr>
        <w:pStyle w:val="BodyText"/>
        <w:numPr>
          <w:ilvl w:val="0"/>
          <w:numId w:val="25"/>
        </w:numPr>
      </w:pPr>
      <w:r w:rsidRPr="00543787">
        <w:rPr>
          <w:b/>
          <w:bCs/>
        </w:rPr>
        <w:t>Identity Theft</w:t>
      </w:r>
      <w:r w:rsidRPr="00543787">
        <w:t>: Collected data can be used to impersonate victims, leading to fraudulent transactions, unauthorized access, and reputational damage.</w:t>
      </w:r>
    </w:p>
    <w:p w14:paraId="71B2440E" w14:textId="4DE936A2" w:rsidR="00543787" w:rsidRPr="00543787" w:rsidRDefault="00543787" w:rsidP="00543787">
      <w:pPr>
        <w:pStyle w:val="BodyText"/>
        <w:numPr>
          <w:ilvl w:val="0"/>
          <w:numId w:val="25"/>
        </w:numPr>
      </w:pPr>
      <w:r w:rsidRPr="00543787">
        <w:rPr>
          <w:b/>
          <w:bCs/>
        </w:rPr>
        <w:t>Unauthorized Access</w:t>
      </w:r>
      <w:r w:rsidRPr="00543787">
        <w:t>: Attackers can gain access to restricted systems or accounts, potentially compromising entire networks.</w:t>
      </w:r>
    </w:p>
    <w:p w14:paraId="76A05280" w14:textId="7F33DF4B" w:rsidR="00200361" w:rsidRDefault="00000000">
      <w:pPr>
        <w:pStyle w:val="Heading3"/>
      </w:pPr>
      <w:r>
        <w:t>Ethical Note</w:t>
      </w:r>
    </w:p>
    <w:p w14:paraId="7F89F002" w14:textId="77777777" w:rsidR="00200361" w:rsidRDefault="00000000">
      <w:pPr>
        <w:pStyle w:val="FirstParagraph"/>
      </w:pPr>
      <w:r>
        <w:t xml:space="preserve">This project was conducted purely for </w:t>
      </w:r>
      <w:r>
        <w:rPr>
          <w:b/>
          <w:bCs/>
        </w:rPr>
        <w:t>educational purposes</w:t>
      </w:r>
      <w:r>
        <w:t xml:space="preserve">. Unauthorized use of keyloggers is </w:t>
      </w:r>
      <w:r>
        <w:rPr>
          <w:b/>
          <w:bCs/>
        </w:rPr>
        <w:t>illegal</w:t>
      </w:r>
      <w:r>
        <w:t xml:space="preserve"> and </w:t>
      </w:r>
      <w:r>
        <w:rPr>
          <w:b/>
          <w:bCs/>
        </w:rPr>
        <w:t>unethical</w:t>
      </w:r>
      <w:r>
        <w:t>. The simulation helps security professionals understand threats and build defensive strategies.</w:t>
      </w:r>
    </w:p>
    <w:p w14:paraId="69C97223" w14:textId="383612E0" w:rsidR="00200361" w:rsidRDefault="00000000">
      <w:pPr>
        <w:pStyle w:val="Heading3"/>
      </w:pPr>
      <w:bookmarkStart w:id="14" w:name="learning-outcomes-1"/>
      <w:bookmarkEnd w:id="13"/>
      <w:r>
        <w:t>Learning Outcomes</w:t>
      </w:r>
    </w:p>
    <w:p w14:paraId="702C9AD4" w14:textId="77777777" w:rsidR="00200361" w:rsidRDefault="00000000">
      <w:pPr>
        <w:pStyle w:val="Compact"/>
        <w:numPr>
          <w:ilvl w:val="0"/>
          <w:numId w:val="15"/>
        </w:numPr>
      </w:pPr>
      <w:r>
        <w:t>Learned to build input monitoring tools.</w:t>
      </w:r>
    </w:p>
    <w:p w14:paraId="7A3CA95A" w14:textId="77777777" w:rsidR="00200361" w:rsidRDefault="00000000">
      <w:pPr>
        <w:pStyle w:val="Compact"/>
        <w:numPr>
          <w:ilvl w:val="0"/>
          <w:numId w:val="15"/>
        </w:numPr>
      </w:pPr>
      <w:r>
        <w:t>Understood attacker techniques and data theft risks.</w:t>
      </w:r>
    </w:p>
    <w:p w14:paraId="0439E918" w14:textId="77777777" w:rsidR="00200361" w:rsidRDefault="00000000">
      <w:pPr>
        <w:pStyle w:val="Compact"/>
        <w:numPr>
          <w:ilvl w:val="0"/>
          <w:numId w:val="15"/>
        </w:numPr>
      </w:pPr>
      <w:r>
        <w:t>Gained insight into ethical boundaries and legal considerations in cybersecurity.</w:t>
      </w:r>
    </w:p>
    <w:p w14:paraId="3CAFF9E3" w14:textId="77777777" w:rsidR="00200361" w:rsidRDefault="00000000">
      <w:r>
        <w:pict w14:anchorId="09EBDE33">
          <v:rect id="_x0000_i1128" style="width:0;height:1.5pt" o:hralign="center" o:hrstd="t" o:hr="t"/>
        </w:pict>
      </w:r>
    </w:p>
    <w:p w14:paraId="46124DD6" w14:textId="5B21CA2F" w:rsidR="00200361" w:rsidRDefault="00000000">
      <w:pPr>
        <w:pStyle w:val="Heading2"/>
      </w:pPr>
      <w:bookmarkStart w:id="15" w:name="conclusion"/>
      <w:bookmarkEnd w:id="8"/>
      <w:bookmarkEnd w:id="14"/>
      <w:r>
        <w:t>Conclusion</w:t>
      </w:r>
    </w:p>
    <w:p w14:paraId="4740D273" w14:textId="77777777" w:rsidR="00200361" w:rsidRDefault="00000000">
      <w:pPr>
        <w:pStyle w:val="FirstParagraph"/>
      </w:pPr>
      <w:r>
        <w:t>My internship at Arch Technologies was a significant milestone in my cybersecurity learning journey. Through two practical projects, I:</w:t>
      </w:r>
    </w:p>
    <w:p w14:paraId="1CD6591A" w14:textId="77777777" w:rsidR="00200361" w:rsidRDefault="00000000">
      <w:pPr>
        <w:pStyle w:val="Compact"/>
        <w:numPr>
          <w:ilvl w:val="0"/>
          <w:numId w:val="16"/>
        </w:numPr>
      </w:pPr>
      <w:r>
        <w:lastRenderedPageBreak/>
        <w:t xml:space="preserve">Learned the fundamentals of </w:t>
      </w:r>
      <w:r>
        <w:rPr>
          <w:b/>
          <w:bCs/>
        </w:rPr>
        <w:t>packet sniffing and protocol analysis</w:t>
      </w:r>
      <w:r>
        <w:t>.</w:t>
      </w:r>
    </w:p>
    <w:p w14:paraId="6624ED52" w14:textId="77777777" w:rsidR="00200361" w:rsidRDefault="00000000">
      <w:pPr>
        <w:pStyle w:val="Compact"/>
        <w:numPr>
          <w:ilvl w:val="0"/>
          <w:numId w:val="16"/>
        </w:numPr>
      </w:pPr>
      <w:r>
        <w:t xml:space="preserve">Understood the inner workings of </w:t>
      </w:r>
      <w:r>
        <w:rPr>
          <w:b/>
          <w:bCs/>
        </w:rPr>
        <w:t>keystroke logging</w:t>
      </w:r>
      <w:r>
        <w:t>.</w:t>
      </w:r>
    </w:p>
    <w:p w14:paraId="31B14971" w14:textId="77777777" w:rsidR="00200361" w:rsidRDefault="00000000">
      <w:pPr>
        <w:pStyle w:val="Compact"/>
        <w:numPr>
          <w:ilvl w:val="0"/>
          <w:numId w:val="16"/>
        </w:numPr>
      </w:pPr>
      <w:r>
        <w:t>Strengthened my Python programming and system-level scripting skills.</w:t>
      </w:r>
    </w:p>
    <w:p w14:paraId="795B480B" w14:textId="77777777" w:rsidR="00200361" w:rsidRDefault="00000000">
      <w:pPr>
        <w:pStyle w:val="Compact"/>
        <w:numPr>
          <w:ilvl w:val="0"/>
          <w:numId w:val="16"/>
        </w:numPr>
      </w:pPr>
      <w:r>
        <w:t xml:space="preserve">Became more aware of </w:t>
      </w:r>
      <w:r>
        <w:rPr>
          <w:b/>
          <w:bCs/>
        </w:rPr>
        <w:t>cyber ethics</w:t>
      </w:r>
      <w:r>
        <w:t>, legal considerations, and best practices.</w:t>
      </w:r>
    </w:p>
    <w:p w14:paraId="3DE7BF96" w14:textId="77777777" w:rsidR="00200361" w:rsidRDefault="00000000">
      <w:pPr>
        <w:pStyle w:val="FirstParagraph"/>
      </w:pPr>
      <w:r>
        <w:t xml:space="preserve">These projects have deepened my interest in cybersecurity, particularly in areas such as </w:t>
      </w:r>
      <w:r>
        <w:rPr>
          <w:b/>
          <w:bCs/>
        </w:rPr>
        <w:t>network security</w:t>
      </w:r>
      <w:r>
        <w:t xml:space="preserve">, </w:t>
      </w:r>
      <w:r>
        <w:rPr>
          <w:b/>
          <w:bCs/>
        </w:rPr>
        <w:t>digital forensics</w:t>
      </w:r>
      <w:r>
        <w:t xml:space="preserve">, and </w:t>
      </w:r>
      <w:r>
        <w:rPr>
          <w:b/>
          <w:bCs/>
        </w:rPr>
        <w:t>ethical hacking</w:t>
      </w:r>
      <w:r>
        <w:t>. I look forward to continuing my learning and contributing to a safer digital environment.</w:t>
      </w:r>
      <w:bookmarkEnd w:id="0"/>
      <w:bookmarkEnd w:id="15"/>
    </w:p>
    <w:sectPr w:rsidR="0020036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C3C66F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D821C2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307A41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F2F65F6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1FA0C95"/>
    <w:multiLevelType w:val="hybridMultilevel"/>
    <w:tmpl w:val="B8AC419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69C47C3"/>
    <w:multiLevelType w:val="hybridMultilevel"/>
    <w:tmpl w:val="F9804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0751C3"/>
    <w:multiLevelType w:val="hybridMultilevel"/>
    <w:tmpl w:val="CFFCB0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571B83"/>
    <w:multiLevelType w:val="hybridMultilevel"/>
    <w:tmpl w:val="FE943D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F0759F"/>
    <w:multiLevelType w:val="hybridMultilevel"/>
    <w:tmpl w:val="E93657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EFD2F29"/>
    <w:multiLevelType w:val="hybridMultilevel"/>
    <w:tmpl w:val="4E988D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2E248F3"/>
    <w:multiLevelType w:val="hybridMultilevel"/>
    <w:tmpl w:val="9EB039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51A4287"/>
    <w:multiLevelType w:val="hybridMultilevel"/>
    <w:tmpl w:val="DA08E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A379F1"/>
    <w:multiLevelType w:val="hybridMultilevel"/>
    <w:tmpl w:val="0EF088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54933402">
    <w:abstractNumId w:val="0"/>
  </w:num>
  <w:num w:numId="2" w16cid:durableId="2127577397">
    <w:abstractNumId w:val="1"/>
  </w:num>
  <w:num w:numId="3" w16cid:durableId="15376968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81328410">
    <w:abstractNumId w:val="1"/>
  </w:num>
  <w:num w:numId="5" w16cid:durableId="1944223038">
    <w:abstractNumId w:val="1"/>
  </w:num>
  <w:num w:numId="6" w16cid:durableId="1767537659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195656777">
    <w:abstractNumId w:val="1"/>
  </w:num>
  <w:num w:numId="8" w16cid:durableId="1359509687">
    <w:abstractNumId w:val="1"/>
  </w:num>
  <w:num w:numId="9" w16cid:durableId="1132867973">
    <w:abstractNumId w:val="1"/>
  </w:num>
  <w:num w:numId="10" w16cid:durableId="5820326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97185286">
    <w:abstractNumId w:val="1"/>
  </w:num>
  <w:num w:numId="12" w16cid:durableId="84569737">
    <w:abstractNumId w:val="1"/>
  </w:num>
  <w:num w:numId="13" w16cid:durableId="1230112040">
    <w:abstractNumId w:val="1"/>
  </w:num>
  <w:num w:numId="14" w16cid:durableId="810907735">
    <w:abstractNumId w:val="1"/>
  </w:num>
  <w:num w:numId="15" w16cid:durableId="1489638859">
    <w:abstractNumId w:val="1"/>
  </w:num>
  <w:num w:numId="16" w16cid:durableId="59838811">
    <w:abstractNumId w:val="1"/>
  </w:num>
  <w:num w:numId="17" w16cid:durableId="1880849923">
    <w:abstractNumId w:val="4"/>
  </w:num>
  <w:num w:numId="18" w16cid:durableId="187180579">
    <w:abstractNumId w:val="8"/>
  </w:num>
  <w:num w:numId="19" w16cid:durableId="306253234">
    <w:abstractNumId w:val="5"/>
  </w:num>
  <w:num w:numId="20" w16cid:durableId="2095545234">
    <w:abstractNumId w:val="11"/>
  </w:num>
  <w:num w:numId="21" w16cid:durableId="583957096">
    <w:abstractNumId w:val="7"/>
  </w:num>
  <w:num w:numId="22" w16cid:durableId="2134328303">
    <w:abstractNumId w:val="10"/>
  </w:num>
  <w:num w:numId="23" w16cid:durableId="1103500825">
    <w:abstractNumId w:val="12"/>
  </w:num>
  <w:num w:numId="24" w16cid:durableId="194664094">
    <w:abstractNumId w:val="9"/>
  </w:num>
  <w:num w:numId="25" w16cid:durableId="25902539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0361"/>
    <w:rsid w:val="0013600C"/>
    <w:rsid w:val="00200361"/>
    <w:rsid w:val="00543787"/>
    <w:rsid w:val="00FE0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01D4E"/>
  <w15:docId w15:val="{67CDF34A-B823-47BB-98E3-4474C8B1D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13600C"/>
    <w:pPr>
      <w:ind w:left="720"/>
      <w:contextualSpacing/>
    </w:pPr>
  </w:style>
  <w:style w:type="table" w:styleId="PlainTable3">
    <w:name w:val="Plain Table 3"/>
    <w:basedOn w:val="TableNormal"/>
    <w:rsid w:val="0013600C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48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608</Words>
  <Characters>346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mar Farooq</cp:lastModifiedBy>
  <cp:revision>2</cp:revision>
  <dcterms:created xsi:type="dcterms:W3CDTF">2025-07-26T02:39:00Z</dcterms:created>
  <dcterms:modified xsi:type="dcterms:W3CDTF">2025-07-26T02:53:00Z</dcterms:modified>
</cp:coreProperties>
</file>